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32714" w14:textId="31722DEC" w:rsidR="003E074A" w:rsidRPr="003E074A" w:rsidRDefault="003E074A" w:rsidP="003E074A">
      <w:pPr>
        <w:spacing w:after="20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t-IT"/>
        </w:rPr>
      </w:pPr>
      <w:r w:rsidRPr="003E074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u w:val="single"/>
          <w:lang w:val="it-IT"/>
        </w:rPr>
        <w:t>Valutazione Titoli - Candidati ammessi alla prova orale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u w:val="single"/>
          <w:lang w:val="it-IT"/>
        </w:rPr>
        <w:t xml:space="preserve"> / Admissions to the oral sessio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47"/>
        <w:gridCol w:w="970"/>
        <w:gridCol w:w="1158"/>
      </w:tblGrid>
      <w:tr w:rsidR="00D3504A" w:rsidRPr="003E074A" w14:paraId="4892B039" w14:textId="77777777" w:rsidTr="00F75E67">
        <w:trPr>
          <w:trHeight w:val="315"/>
        </w:trPr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6EDDF4" w14:textId="77777777" w:rsidR="00D3504A" w:rsidRPr="003E074A" w:rsidRDefault="00D3504A" w:rsidP="00F75E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07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ognom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45A53E" w14:textId="77777777" w:rsidR="00D3504A" w:rsidRPr="003E074A" w:rsidRDefault="00D3504A" w:rsidP="00F75E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07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m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E11FEE" w14:textId="77777777" w:rsidR="00D3504A" w:rsidRPr="003E074A" w:rsidRDefault="00D3504A" w:rsidP="00F75E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07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Voto Finale</w:t>
            </w:r>
          </w:p>
        </w:tc>
      </w:tr>
      <w:tr w:rsidR="00D3504A" w:rsidRPr="003E074A" w14:paraId="3CF5E1E9" w14:textId="77777777" w:rsidTr="00F75E67">
        <w:trPr>
          <w:trHeight w:val="315"/>
        </w:trPr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7F4E7A" w14:textId="0594455F" w:rsidR="00D3504A" w:rsidRPr="00951325" w:rsidRDefault="004633A5" w:rsidP="00F75E6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5132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IRANDA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F27B02" w14:textId="44D64ECD" w:rsidR="00D3504A" w:rsidRPr="00951325" w:rsidRDefault="004633A5" w:rsidP="00F75E6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5132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ICHELE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65C9A7" w14:textId="2178C916" w:rsidR="00D3504A" w:rsidRPr="003E074A" w:rsidRDefault="005B50D3" w:rsidP="00F75E6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8</w:t>
            </w:r>
            <w:r w:rsidR="00D3504A" w:rsidRPr="003E07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/120</w:t>
            </w:r>
          </w:p>
        </w:tc>
      </w:tr>
      <w:tr w:rsidR="00D3504A" w:rsidRPr="003E074A" w14:paraId="37839A1F" w14:textId="77777777" w:rsidTr="00F75E67">
        <w:trPr>
          <w:trHeight w:val="315"/>
        </w:trPr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E8841B" w14:textId="46397CCF" w:rsidR="00D3504A" w:rsidRPr="00951325" w:rsidRDefault="00951325" w:rsidP="00F75E6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51325">
              <w:rPr>
                <w:rFonts w:ascii="Arial" w:eastAsia="Times New Roman" w:hAnsi="Arial" w:cs="Arial"/>
                <w:sz w:val="20"/>
                <w:szCs w:val="20"/>
              </w:rPr>
              <w:t>CECCHINI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20DF31" w14:textId="6030FE9B" w:rsidR="00D3504A" w:rsidRPr="00951325" w:rsidRDefault="004633A5" w:rsidP="00F75E6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5132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VID</w:t>
            </w:r>
          </w:p>
        </w:tc>
        <w:tc>
          <w:tcPr>
            <w:tcW w:w="0" w:type="auto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1F3D68" w14:textId="31DB4676" w:rsidR="00D3504A" w:rsidRPr="003E074A" w:rsidRDefault="005B50D3" w:rsidP="00F75E6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0</w:t>
            </w:r>
            <w:r w:rsidR="00D3504A" w:rsidRPr="003E07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/120</w:t>
            </w:r>
          </w:p>
        </w:tc>
      </w:tr>
    </w:tbl>
    <w:p w14:paraId="5E7CBDD7" w14:textId="341CA50A" w:rsidR="004B0E2F" w:rsidRPr="003E074A" w:rsidRDefault="004B0E2F" w:rsidP="005219E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it-IT"/>
        </w:rPr>
      </w:pPr>
    </w:p>
    <w:sectPr w:rsidR="004B0E2F" w:rsidRPr="003E07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06568"/>
    <w:multiLevelType w:val="multilevel"/>
    <w:tmpl w:val="30164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084225F"/>
    <w:multiLevelType w:val="multilevel"/>
    <w:tmpl w:val="8E6ADC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41545941">
    <w:abstractNumId w:val="0"/>
  </w:num>
  <w:num w:numId="2" w16cid:durableId="1622684428">
    <w:abstractNumId w:val="0"/>
  </w:num>
  <w:num w:numId="3" w16cid:durableId="1727411067">
    <w:abstractNumId w:val="1"/>
  </w:num>
  <w:num w:numId="4" w16cid:durableId="2056543586">
    <w:abstractNumId w:val="1"/>
    <w:lvlOverride w:ilvl="0">
      <w:lvl w:ilvl="0">
        <w:numFmt w:val="decimal"/>
        <w:lvlText w:val="%1."/>
        <w:lvlJc w:val="left"/>
      </w:lvl>
    </w:lvlOverride>
  </w:num>
  <w:num w:numId="5" w16cid:durableId="1214151244">
    <w:abstractNumId w:val="1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NLM0M7U0MTA3MDZS0lEKTi0uzszPAykwrgUAL7yEuywAAAA="/>
  </w:docVars>
  <w:rsids>
    <w:rsidRoot w:val="003E074A"/>
    <w:rsid w:val="000B7C9F"/>
    <w:rsid w:val="00202E2C"/>
    <w:rsid w:val="003E074A"/>
    <w:rsid w:val="004633A5"/>
    <w:rsid w:val="004B0E2F"/>
    <w:rsid w:val="005219EA"/>
    <w:rsid w:val="00567BCA"/>
    <w:rsid w:val="005B50D3"/>
    <w:rsid w:val="006F5A4C"/>
    <w:rsid w:val="00804184"/>
    <w:rsid w:val="00885FE9"/>
    <w:rsid w:val="00951325"/>
    <w:rsid w:val="00A04206"/>
    <w:rsid w:val="00D3504A"/>
    <w:rsid w:val="00DB066B"/>
    <w:rsid w:val="00DF6652"/>
    <w:rsid w:val="00E11992"/>
    <w:rsid w:val="00ED4625"/>
    <w:rsid w:val="00F11EFE"/>
    <w:rsid w:val="00F310EE"/>
    <w:rsid w:val="00FA4A0D"/>
    <w:rsid w:val="00FE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E36B3"/>
  <w15:chartTrackingRefBased/>
  <w15:docId w15:val="{422A274D-5218-44FA-B8B3-3D68637EB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3E07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E07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3E074A"/>
  </w:style>
  <w:style w:type="character" w:styleId="Hyperlink">
    <w:name w:val="Hyperlink"/>
    <w:basedOn w:val="DefaultParagraphFont"/>
    <w:uiPriority w:val="99"/>
    <w:semiHidden/>
    <w:unhideWhenUsed/>
    <w:rsid w:val="003E074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E074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2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08600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7659">
          <w:marLeft w:val="-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e Rodola</dc:creator>
  <cp:keywords/>
  <dc:description/>
  <cp:lastModifiedBy>Emanuele Rodola</cp:lastModifiedBy>
  <cp:revision>21</cp:revision>
  <dcterms:created xsi:type="dcterms:W3CDTF">2021-09-10T07:32:00Z</dcterms:created>
  <dcterms:modified xsi:type="dcterms:W3CDTF">2023-05-19T15:49:00Z</dcterms:modified>
</cp:coreProperties>
</file>